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t infected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89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mild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7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evere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4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missing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th weight (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142.2 (52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069.2 (46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059.4 (606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083.7 (588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d circumference (c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.1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.0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.2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.0 (1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centa weight (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6.9 (11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2.9 (108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8.6 (9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3.3 (106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th length (c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.8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.7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.6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.3 (2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nderal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7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7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7 (0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stational age (week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2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3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.8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1 (2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birth weight (&lt;2'500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 (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term birth (&lt;37 weeks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 (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illbir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 (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onatal mortality d1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%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an (SD); n (%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2:45:48Z</dcterms:created>
  <dcterms:modified xsi:type="dcterms:W3CDTF">2025-07-03T12:4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